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53B30" w14:textId="7627DE3D" w:rsidR="003E632B" w:rsidRDefault="004305DF" w:rsidP="001979A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MPLEMENTATION OF</w:t>
      </w:r>
      <w:r w:rsidR="000617B2" w:rsidRPr="000617B2">
        <w:rPr>
          <w:rFonts w:ascii="Times New Roman" w:hAnsi="Times New Roman" w:cs="Times New Roman"/>
          <w:b/>
          <w:bCs/>
          <w:sz w:val="28"/>
          <w:szCs w:val="28"/>
        </w:rPr>
        <w:t xml:space="preserve"> MULTITHREADED PROGRAMS</w:t>
      </w:r>
    </w:p>
    <w:p w14:paraId="6E9DD93E" w14:textId="77777777" w:rsidR="001979A3" w:rsidRPr="005B3953" w:rsidRDefault="001979A3" w:rsidP="001979A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89106E1" w14:textId="6A695C3A" w:rsidR="00D23AB1" w:rsidRDefault="001F1FF2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7517F" w:rsidRPr="005B395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165C3EF" w14:textId="7130A2FD" w:rsid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>java</w:t>
      </w:r>
      <w:r w:rsidRPr="00D23A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</w:t>
      </w:r>
      <w:r w:rsidRPr="00D23AB1">
        <w:rPr>
          <w:rFonts w:ascii="Times New Roman" w:hAnsi="Times New Roman" w:cs="Times New Roman"/>
          <w:sz w:val="24"/>
          <w:szCs w:val="24"/>
        </w:rPr>
        <w:t xml:space="preserve"> </w:t>
      </w:r>
      <w:r w:rsidR="001979A3">
        <w:rPr>
          <w:rFonts w:ascii="Times New Roman" w:hAnsi="Times New Roman" w:cs="Times New Roman"/>
          <w:sz w:val="24"/>
          <w:szCs w:val="24"/>
        </w:rPr>
        <w:t xml:space="preserve">to implement </w:t>
      </w:r>
      <w:r w:rsidR="000617B2" w:rsidRPr="000617B2">
        <w:rPr>
          <w:rFonts w:ascii="Times New Roman" w:hAnsi="Times New Roman" w:cs="Times New Roman"/>
          <w:sz w:val="24"/>
          <w:szCs w:val="24"/>
        </w:rPr>
        <w:t>Multithreaded programs</w:t>
      </w:r>
      <w:r w:rsidR="001979A3">
        <w:rPr>
          <w:rFonts w:ascii="Times New Roman" w:hAnsi="Times New Roman" w:cs="Times New Roman"/>
          <w:sz w:val="24"/>
          <w:szCs w:val="24"/>
        </w:rPr>
        <w:t>.</w:t>
      </w:r>
    </w:p>
    <w:p w14:paraId="653635C4" w14:textId="77777777" w:rsid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81A54DB" w:rsidR="003E632B" w:rsidRPr="005B3953" w:rsidRDefault="001F1FF2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636ED311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/**</w:t>
      </w:r>
    </w:p>
    <w:p w14:paraId="2DA43208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F20243E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7AF196B" w14:textId="29D80D7E" w:rsidR="001F1FF2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5F8BB540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import java.util.Random;</w:t>
      </w:r>
    </w:p>
    <w:p w14:paraId="0DB5523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20968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public class th {</w:t>
      </w:r>
    </w:p>
    <w:p w14:paraId="7D3C4F0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B0950B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4A526C3C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Random random = new Random();</w:t>
      </w:r>
    </w:p>
    <w:p w14:paraId="570F1E3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NumberGenerator numberGenerator = new NumberGenerator(random);</w:t>
      </w:r>
    </w:p>
    <w:p w14:paraId="7A0673A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SquareCalculator squareCalculator = new SquareCalculator();</w:t>
      </w:r>
    </w:p>
    <w:p w14:paraId="648FA170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CubeCalculator cubeCalculator = new CubeCalculator();</w:t>
      </w:r>
    </w:p>
    <w:p w14:paraId="75312285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Thread generatorThread = new Thread(numberGenerator);</w:t>
      </w:r>
    </w:p>
    <w:p w14:paraId="79064A8A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Thread squareThread = new Thread(squareCalculator);</w:t>
      </w:r>
    </w:p>
    <w:p w14:paraId="016684A7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Thread cubeThread = new Thread(cubeCalculator);</w:t>
      </w:r>
    </w:p>
    <w:p w14:paraId="54FB992A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generatorThread.start();</w:t>
      </w:r>
    </w:p>
    <w:p w14:paraId="532FB75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squareThread.start();</w:t>
      </w:r>
    </w:p>
    <w:p w14:paraId="6898D300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cubeThread.start();</w:t>
      </w:r>
    </w:p>
    <w:p w14:paraId="49E39DC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C2817DC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}</w:t>
      </w:r>
    </w:p>
    <w:p w14:paraId="69281A7A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8CA61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class NumberGenerator implements Runnable {</w:t>
      </w:r>
    </w:p>
    <w:p w14:paraId="28CBBBA9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EB01EF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rivate final Random random;</w:t>
      </w:r>
    </w:p>
    <w:p w14:paraId="14B608D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7ED45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ublic NumberGenerator(Random random) {</w:t>
      </w:r>
    </w:p>
    <w:p w14:paraId="6AA5B199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this.random = random;</w:t>
      </w:r>
    </w:p>
    <w:p w14:paraId="719B3529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A536C6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7213F8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3C74CA3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ublic void run() {</w:t>
      </w:r>
    </w:p>
    <w:p w14:paraId="677D7D02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while (true) {</w:t>
      </w:r>
    </w:p>
    <w:p w14:paraId="5431B34E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int number = random.nextInt(10);</w:t>
      </w:r>
    </w:p>
    <w:p w14:paraId="11B8A1AA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if (number % 2 == 0) {</w:t>
      </w:r>
    </w:p>
    <w:p w14:paraId="731EA09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    SquareCalculator.handleNumber(number);</w:t>
      </w:r>
    </w:p>
    <w:p w14:paraId="7902C22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14:paraId="79DF2629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    CubeCalculator.handleNumber(number);</w:t>
      </w:r>
    </w:p>
    <w:p w14:paraId="00C7E49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F9830EC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lastRenderedPageBreak/>
        <w:t xml:space="preserve">            try {</w:t>
      </w:r>
    </w:p>
    <w:p w14:paraId="5C99819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    Thread.sleep(1000);</w:t>
      </w:r>
    </w:p>
    <w:p w14:paraId="080D312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} catch (InterruptedException e) {</w:t>
      </w:r>
    </w:p>
    <w:p w14:paraId="7D232BE8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    e.printStackTrace();</w:t>
      </w:r>
    </w:p>
    <w:p w14:paraId="495870D2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0ED06C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029B5A5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B2A3B0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}</w:t>
      </w:r>
    </w:p>
    <w:p w14:paraId="7E267AD0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4289E8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class SquareCalculator implements Runnable {</w:t>
      </w:r>
    </w:p>
    <w:p w14:paraId="04B1450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B0E1E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ublic static synchronized void handleNumber(int number) {</w:t>
      </w:r>
    </w:p>
    <w:p w14:paraId="5FD7FB2A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System.out.println("Received an even number: " + number);</w:t>
      </w:r>
    </w:p>
    <w:p w14:paraId="7BCB71B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int square = number * number;</w:t>
      </w:r>
    </w:p>
    <w:p w14:paraId="46D581AC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System.out.println("Square of the number: " + square);</w:t>
      </w:r>
    </w:p>
    <w:p w14:paraId="07DC6C65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E37080E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3CBEC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056EB86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ublic void run() {</w:t>
      </w:r>
    </w:p>
    <w:p w14:paraId="03A4E312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// This thread doesn't need to do anything, as the handleNumber() method</w:t>
      </w:r>
    </w:p>
    <w:p w14:paraId="67A7DDF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// is static and synchronized, so it can be called from any thread.</w:t>
      </w:r>
    </w:p>
    <w:p w14:paraId="2DFC1272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A5C6998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}</w:t>
      </w:r>
    </w:p>
    <w:p w14:paraId="064BBF51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F74AC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class CubeCalculator implements Runnable {</w:t>
      </w:r>
    </w:p>
    <w:p w14:paraId="03FBE77F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EC9FA4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ublic static synchronized void handleNumber(int number) {</w:t>
      </w:r>
    </w:p>
    <w:p w14:paraId="1DB552B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System.out.println("Received an odd number: " + number);</w:t>
      </w:r>
    </w:p>
    <w:p w14:paraId="5033CF6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int cube = number * number * number;</w:t>
      </w:r>
    </w:p>
    <w:p w14:paraId="6EA7E1AD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System.out.println("Cube of the number: " + cube);</w:t>
      </w:r>
    </w:p>
    <w:p w14:paraId="3989AC7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1A98254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F9C675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1F3F266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public void run() {</w:t>
      </w:r>
    </w:p>
    <w:p w14:paraId="54B05A10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// This thread doesn't need to do anything, as the handleNumber() method</w:t>
      </w:r>
    </w:p>
    <w:p w14:paraId="0C7BF733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    // is static and synchronized, so it can be called from any thread.</w:t>
      </w:r>
    </w:p>
    <w:p w14:paraId="0AC71BC6" w14:textId="77777777" w:rsidR="000617B2" w:rsidRPr="000617B2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F3E0053" w14:textId="5E179ADD" w:rsidR="001979A3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617B2">
        <w:rPr>
          <w:rFonts w:ascii="Times New Roman" w:hAnsi="Times New Roman" w:cs="Times New Roman"/>
          <w:sz w:val="24"/>
          <w:szCs w:val="24"/>
        </w:rPr>
        <w:t>}</w:t>
      </w:r>
    </w:p>
    <w:p w14:paraId="4A9D0A58" w14:textId="77777777" w:rsidR="000617B2" w:rsidRPr="005B3953" w:rsidRDefault="000617B2" w:rsidP="000617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1461BFE6" w:rsidR="003E632B" w:rsidRPr="005B3953" w:rsidRDefault="00D05D78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S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7FA4F94B" w14:textId="3454DCD2" w:rsidR="00D23AB1" w:rsidRDefault="00AE1122" w:rsidP="00AE112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BF5CE" wp14:editId="746C592A">
                <wp:simplePos x="0" y="0"/>
                <wp:positionH relativeFrom="column">
                  <wp:posOffset>1035050</wp:posOffset>
                </wp:positionH>
                <wp:positionV relativeFrom="paragraph">
                  <wp:posOffset>27940</wp:posOffset>
                </wp:positionV>
                <wp:extent cx="3568700" cy="220980"/>
                <wp:effectExtent l="0" t="0" r="1270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70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3DD4F6" id="Rectangle 4" o:spid="_x0000_s1026" style="position:absolute;margin-left:81.5pt;margin-top:2.2pt;width:281pt;height:17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" fillcolor="black [3200]" strokecolor="black [1600]" strokeweight="1pt"/>
            </w:pict>
          </mc:Fallback>
        </mc:AlternateContent>
      </w:r>
      <w:r w:rsidR="000617B2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149667" wp14:editId="25512067">
            <wp:extent cx="5727700" cy="403225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3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4D8FC" w14:textId="77777777" w:rsidR="00AE1122" w:rsidRDefault="00AE1122" w:rsidP="00AE112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491B19" w14:textId="57CA1C1A" w:rsidR="00D05D78" w:rsidRDefault="00D05D78" w:rsidP="00D05D7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12833641" w14:textId="7D4619B9" w:rsidR="00D05D78" w:rsidRPr="00B30A4C" w:rsidRDefault="00B30A4C" w:rsidP="00D05D7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program was created successfully </w:t>
      </w:r>
      <w:r w:rsidR="007905A9">
        <w:rPr>
          <w:rFonts w:ascii="Times New Roman" w:hAnsi="Times New Roman" w:cs="Times New Roman"/>
          <w:sz w:val="24"/>
          <w:szCs w:val="24"/>
        </w:rPr>
        <w:t xml:space="preserve">implements </w:t>
      </w:r>
      <w:r w:rsidR="006F6314" w:rsidRPr="006F6314">
        <w:rPr>
          <w:rFonts w:ascii="Times New Roman" w:hAnsi="Times New Roman" w:cs="Times New Roman"/>
          <w:sz w:val="24"/>
          <w:szCs w:val="24"/>
        </w:rPr>
        <w:t>Multithreaded programs</w:t>
      </w:r>
      <w:r w:rsidR="007905A9">
        <w:rPr>
          <w:rFonts w:ascii="Times New Roman" w:hAnsi="Times New Roman" w:cs="Times New Roman"/>
          <w:sz w:val="24"/>
          <w:szCs w:val="24"/>
        </w:rPr>
        <w:t>.</w:t>
      </w:r>
    </w:p>
    <w:sectPr w:rsidR="00D05D78" w:rsidRPr="00B30A4C" w:rsidSect="000617B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2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20A58" w14:textId="77777777" w:rsidR="00B87FAC" w:rsidRDefault="00B87FAC">
      <w:pPr>
        <w:spacing w:after="0" w:line="240" w:lineRule="auto"/>
      </w:pPr>
      <w:r>
        <w:separator/>
      </w:r>
    </w:p>
  </w:endnote>
  <w:endnote w:type="continuationSeparator" w:id="0">
    <w:p w14:paraId="52DB8F55" w14:textId="77777777" w:rsidR="00B87FAC" w:rsidRDefault="00B87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96420F6" w:rsidR="000A320D" w:rsidRPr="001F1FF2" w:rsidRDefault="001F1FF2" w:rsidP="001F1FF2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CA5C0" w14:textId="77777777" w:rsidR="00B87FAC" w:rsidRDefault="00B87FAC">
      <w:pPr>
        <w:spacing w:after="0" w:line="240" w:lineRule="auto"/>
      </w:pPr>
      <w:r>
        <w:separator/>
      </w:r>
    </w:p>
  </w:footnote>
  <w:footnote w:type="continuationSeparator" w:id="0">
    <w:p w14:paraId="2E143FF1" w14:textId="77777777" w:rsidR="00B87FAC" w:rsidRDefault="00B87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5B733" w14:textId="77777777" w:rsidR="00DF14CF" w:rsidRPr="001D2CA0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2B0F520A" w:rsidR="000A320D" w:rsidRPr="000A320D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23AB1">
      <w:rPr>
        <w:rFonts w:ascii="Times New Roman" w:eastAsia="Times New Roman" w:hAnsi="Times New Roman" w:cs="Times New Roman"/>
        <w:bCs/>
        <w:sz w:val="24"/>
        <w:szCs w:val="24"/>
      </w:rPr>
      <w:t>31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0</w:t>
    </w:r>
    <w:r w:rsidR="00D23AB1">
      <w:rPr>
        <w:rFonts w:ascii="Times New Roman" w:eastAsia="Times New Roman" w:hAnsi="Times New Roman" w:cs="Times New Roman"/>
        <w:bCs/>
        <w:sz w:val="24"/>
        <w:szCs w:val="24"/>
      </w:rPr>
      <w:t>3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0617B2">
      <w:rPr>
        <w:rFonts w:ascii="Times New Roman" w:eastAsia="Times New Roman" w:hAnsi="Times New Roman" w:cs="Times New Roman"/>
        <w:bCs/>
        <w:sz w:val="24"/>
        <w:szCs w:val="24"/>
      </w:rPr>
      <w:t>9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NKoFACbLRwotAAAA"/>
  </w:docVars>
  <w:rsids>
    <w:rsidRoot w:val="003E632B"/>
    <w:rsid w:val="0005533F"/>
    <w:rsid w:val="000617B2"/>
    <w:rsid w:val="001349E3"/>
    <w:rsid w:val="001979A3"/>
    <w:rsid w:val="001D74F4"/>
    <w:rsid w:val="001E6176"/>
    <w:rsid w:val="001F1FF2"/>
    <w:rsid w:val="001F3D61"/>
    <w:rsid w:val="00213C93"/>
    <w:rsid w:val="002F3C40"/>
    <w:rsid w:val="003E632B"/>
    <w:rsid w:val="00416D6C"/>
    <w:rsid w:val="004305DF"/>
    <w:rsid w:val="00444DF3"/>
    <w:rsid w:val="0047517F"/>
    <w:rsid w:val="004D1BFB"/>
    <w:rsid w:val="00550B26"/>
    <w:rsid w:val="005B3953"/>
    <w:rsid w:val="005C7ED3"/>
    <w:rsid w:val="0065057A"/>
    <w:rsid w:val="006B104D"/>
    <w:rsid w:val="006B6AF6"/>
    <w:rsid w:val="006F6314"/>
    <w:rsid w:val="00754008"/>
    <w:rsid w:val="007905A9"/>
    <w:rsid w:val="007E50A6"/>
    <w:rsid w:val="00804BB7"/>
    <w:rsid w:val="00831D3E"/>
    <w:rsid w:val="00835313"/>
    <w:rsid w:val="008836C1"/>
    <w:rsid w:val="008B2942"/>
    <w:rsid w:val="0095304F"/>
    <w:rsid w:val="00AE1122"/>
    <w:rsid w:val="00B30A4C"/>
    <w:rsid w:val="00B87FAC"/>
    <w:rsid w:val="00C17F22"/>
    <w:rsid w:val="00D05D78"/>
    <w:rsid w:val="00D23AB1"/>
    <w:rsid w:val="00D93A84"/>
    <w:rsid w:val="00DF14CF"/>
    <w:rsid w:val="00E162EA"/>
    <w:rsid w:val="00E64EDA"/>
    <w:rsid w:val="00EE16AB"/>
    <w:rsid w:val="00EE424F"/>
    <w:rsid w:val="00F309BB"/>
    <w:rsid w:val="00F63CE6"/>
    <w:rsid w:val="00FD0AB4"/>
    <w:rsid w:val="00FD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0</cp:revision>
  <cp:lastPrinted>2023-02-17T18:57:00Z</cp:lastPrinted>
  <dcterms:created xsi:type="dcterms:W3CDTF">2023-02-17T18:55:00Z</dcterms:created>
  <dcterms:modified xsi:type="dcterms:W3CDTF">2023-03-3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